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9CB5E" w14:textId="7B6F0207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21F4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3A5338">
        <w:rPr>
          <w:rFonts w:ascii="Times New Roman" w:hAnsi="Times New Roman" w:cs="Times New Roman"/>
        </w:rPr>
        <w:t>2</w:t>
      </w:r>
      <w:r w:rsidR="00321F43">
        <w:rPr>
          <w:rFonts w:ascii="Times New Roman" w:hAnsi="Times New Roman" w:cs="Times New Roman"/>
        </w:rPr>
        <w:t>1</w:t>
      </w:r>
      <w:r w:rsidRPr="003B6477">
        <w:rPr>
          <w:rFonts w:ascii="Times New Roman" w:hAnsi="Times New Roman" w:cs="Times New Roman"/>
        </w:rPr>
        <w:t>, Chen</w:t>
      </w:r>
    </w:p>
    <w:p w14:paraId="627BACBD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ED4B42">
        <w:rPr>
          <w:rFonts w:ascii="Times New Roman" w:hAnsi="Times New Roman" w:cs="Times New Roman"/>
          <w:b/>
          <w:sz w:val="28"/>
        </w:rPr>
        <w:t>2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</w:p>
    <w:p w14:paraId="3D9EB576" w14:textId="0E64E69C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986B25">
        <w:rPr>
          <w:rFonts w:ascii="Times New Roman" w:hAnsi="Times New Roman" w:cs="Times New Roman"/>
          <w:b/>
          <w:sz w:val="28"/>
        </w:rPr>
        <w:t>Oct</w:t>
      </w:r>
      <w:r w:rsidR="003A5338">
        <w:rPr>
          <w:rFonts w:ascii="Times New Roman" w:hAnsi="Times New Roman" w:cs="Times New Roman"/>
          <w:b/>
          <w:sz w:val="28"/>
        </w:rPr>
        <w:t xml:space="preserve"> </w:t>
      </w:r>
      <w:r w:rsidR="008034F0">
        <w:rPr>
          <w:rFonts w:ascii="Times New Roman" w:hAnsi="Times New Roman" w:cs="Times New Roman"/>
          <w:b/>
          <w:sz w:val="28"/>
        </w:rPr>
        <w:t>29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0CA451CD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16E2E876" w14:textId="77777777" w:rsidR="00ED4B42" w:rsidRPr="000A19BA" w:rsidRDefault="006A42EE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>C</w:t>
      </w:r>
      <w:r w:rsidR="00ED4B42" w:rsidRPr="000A19BA">
        <w:t>leanse</w:t>
      </w:r>
      <w:r>
        <w:t xml:space="preserve"> and visualize</w:t>
      </w:r>
      <w:r w:rsidR="00ED4B42" w:rsidRPr="000A19BA">
        <w:t xml:space="preserve"> data. The project report should include: </w:t>
      </w:r>
    </w:p>
    <w:p w14:paraId="19FCB92E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1)</w:t>
      </w:r>
    </w:p>
    <w:p w14:paraId="0F58EA0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1)</w:t>
      </w:r>
    </w:p>
    <w:p w14:paraId="61172A51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manipulation (newly developed)</w:t>
      </w:r>
    </w:p>
    <w:p w14:paraId="50BF5777" w14:textId="77777777" w:rsidR="000A19BA" w:rsidRPr="000A19BA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 (newly developed)</w:t>
      </w:r>
    </w:p>
    <w:p w14:paraId="578B5B9A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184607F4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proofErr w:type="spellStart"/>
      <w:r w:rsidR="003A5338">
        <w:t>jupyter</w:t>
      </w:r>
      <w:proofErr w:type="spellEnd"/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.</w:t>
      </w:r>
    </w:p>
    <w:p w14:paraId="51ABC96C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465B0D66" w14:textId="77777777" w:rsidR="00E3537F" w:rsidRPr="000A19BA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project </w:t>
      </w:r>
      <w:r w:rsidR="00255901" w:rsidRPr="000A19BA">
        <w:t>report</w:t>
      </w:r>
      <w:r w:rsidRPr="000A19BA">
        <w:t xml:space="preserve"> written in .ipynb file; </w:t>
      </w:r>
    </w:p>
    <w:p w14:paraId="2E1DE1BD" w14:textId="77777777" w:rsidR="00431804" w:rsidRPr="000A19BA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 Evaluation form with full project team information (see below table)</w:t>
      </w:r>
      <w:r w:rsidR="00E3537F" w:rsidRPr="000A19BA">
        <w:t>.</w:t>
      </w:r>
    </w:p>
    <w:p w14:paraId="4B69E7C7" w14:textId="77777777" w:rsidR="00255901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746"/>
        <w:gridCol w:w="1404"/>
        <w:gridCol w:w="4372"/>
      </w:tblGrid>
      <w:tr w:rsidR="005B5FF2" w14:paraId="13D3548F" w14:textId="77777777" w:rsidTr="00CA1A10">
        <w:tc>
          <w:tcPr>
            <w:tcW w:w="2746" w:type="dxa"/>
            <w:shd w:val="clear" w:color="auto" w:fill="17365D" w:themeFill="text2" w:themeFillShade="BF"/>
          </w:tcPr>
          <w:p w14:paraId="19161DCD" w14:textId="77777777" w:rsidR="005B5FF2" w:rsidRPr="00E6536A" w:rsidRDefault="005B5FF2" w:rsidP="00CA1A10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404" w:type="dxa"/>
            <w:shd w:val="clear" w:color="auto" w:fill="17365D" w:themeFill="text2" w:themeFillShade="BF"/>
          </w:tcPr>
          <w:p w14:paraId="00820C55" w14:textId="77777777" w:rsidR="005B5FF2" w:rsidRPr="00E6536A" w:rsidRDefault="005B5FF2" w:rsidP="00CA1A1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372" w:type="dxa"/>
            <w:shd w:val="clear" w:color="auto" w:fill="17365D" w:themeFill="text2" w:themeFillShade="BF"/>
          </w:tcPr>
          <w:p w14:paraId="181FB79A" w14:textId="77777777" w:rsidR="005B5FF2" w:rsidRPr="00E6536A" w:rsidRDefault="005B5FF2" w:rsidP="00CA1A10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5B5FF2" w14:paraId="7154AB40" w14:textId="77777777" w:rsidTr="00CA1A10">
        <w:tc>
          <w:tcPr>
            <w:tcW w:w="2746" w:type="dxa"/>
          </w:tcPr>
          <w:p w14:paraId="2D5FA71D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antan Majumdar</w:t>
            </w:r>
          </w:p>
        </w:tc>
        <w:tc>
          <w:tcPr>
            <w:tcW w:w="1404" w:type="dxa"/>
          </w:tcPr>
          <w:p w14:paraId="499AC55C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519236FF" w14:textId="3C9FE539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posal improvements, </w:t>
            </w:r>
            <w:proofErr w:type="spellStart"/>
            <w:r>
              <w:rPr>
                <w:rFonts w:ascii="Times New Roman" w:hAnsi="Times New Roman" w:cs="Times New Roman"/>
              </w:rPr>
              <w:t>Github</w:t>
            </w:r>
            <w:proofErr w:type="spellEnd"/>
            <w:r>
              <w:rPr>
                <w:rFonts w:ascii="Times New Roman" w:hAnsi="Times New Roman" w:cs="Times New Roman"/>
              </w:rPr>
              <w:t xml:space="preserve"> repository maintenance, data cleaning, PCA analysis</w:t>
            </w:r>
          </w:p>
        </w:tc>
      </w:tr>
      <w:tr w:rsidR="005B5FF2" w14:paraId="062C1354" w14:textId="77777777" w:rsidTr="005B5FF2">
        <w:trPr>
          <w:trHeight w:val="642"/>
        </w:trPr>
        <w:tc>
          <w:tcPr>
            <w:tcW w:w="2746" w:type="dxa"/>
          </w:tcPr>
          <w:p w14:paraId="583AB58D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awit </w:t>
            </w:r>
            <w:proofErr w:type="spellStart"/>
            <w:r>
              <w:rPr>
                <w:rFonts w:ascii="Times New Roman" w:hAnsi="Times New Roman" w:cs="Times New Roman"/>
              </w:rPr>
              <w:t>Wolday</w:t>
            </w:r>
            <w:proofErr w:type="spellEnd"/>
            <w:r>
              <w:rPr>
                <w:rFonts w:ascii="Times New Roman" w:hAnsi="Times New Roman" w:cs="Times New Roman"/>
              </w:rPr>
              <w:t xml:space="preserve"> Asfaw</w:t>
            </w:r>
          </w:p>
        </w:tc>
        <w:tc>
          <w:tcPr>
            <w:tcW w:w="1404" w:type="dxa"/>
          </w:tcPr>
          <w:p w14:paraId="5F53D370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2DE35B23" w14:textId="54CC4731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oup coordination, summary statistics, proposal proofreading, correlation analysis</w:t>
            </w:r>
          </w:p>
        </w:tc>
      </w:tr>
      <w:tr w:rsidR="005B5FF2" w14:paraId="796795FF" w14:textId="77777777" w:rsidTr="004C261F">
        <w:trPr>
          <w:trHeight w:val="633"/>
        </w:trPr>
        <w:tc>
          <w:tcPr>
            <w:tcW w:w="2746" w:type="dxa"/>
          </w:tcPr>
          <w:p w14:paraId="63EE272D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g Shen</w:t>
            </w:r>
          </w:p>
        </w:tc>
        <w:tc>
          <w:tcPr>
            <w:tcW w:w="1404" w:type="dxa"/>
          </w:tcPr>
          <w:p w14:paraId="4261C2E3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3B7E5AA1" w14:textId="6AF5AEC5" w:rsidR="005B5FF2" w:rsidRDefault="004C261F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ta transformation</w:t>
            </w:r>
            <w:r w:rsidR="005B5FF2">
              <w:rPr>
                <w:rFonts w:ascii="Times New Roman" w:hAnsi="Times New Roman" w:cs="Times New Roman"/>
              </w:rPr>
              <w:t xml:space="preserve">, visualization, proposal proofreading, </w:t>
            </w:r>
            <w:proofErr w:type="spellStart"/>
            <w:r>
              <w:rPr>
                <w:rFonts w:ascii="Times New Roman" w:hAnsi="Times New Roman" w:cs="Times New Roman"/>
              </w:rPr>
              <w:t>Github</w:t>
            </w:r>
            <w:proofErr w:type="spellEnd"/>
            <w:r>
              <w:rPr>
                <w:rFonts w:ascii="Times New Roman" w:hAnsi="Times New Roman" w:cs="Times New Roman"/>
              </w:rPr>
              <w:t xml:space="preserve"> repository maintenance</w:t>
            </w:r>
          </w:p>
        </w:tc>
      </w:tr>
      <w:tr w:rsidR="005B5FF2" w14:paraId="51931751" w14:textId="77777777" w:rsidTr="00CA1A10">
        <w:tc>
          <w:tcPr>
            <w:tcW w:w="2746" w:type="dxa"/>
          </w:tcPr>
          <w:p w14:paraId="15F24ABB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Divya</w:t>
            </w:r>
            <w:proofErr w:type="spellEnd"/>
            <w:r>
              <w:rPr>
                <w:rFonts w:ascii="Times New Roman" w:hAnsi="Times New Roman" w:cs="Times New Roman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</w:rPr>
              <w:t>Manku</w:t>
            </w:r>
            <w:proofErr w:type="spellEnd"/>
          </w:p>
        </w:tc>
        <w:tc>
          <w:tcPr>
            <w:tcW w:w="1404" w:type="dxa"/>
          </w:tcPr>
          <w:p w14:paraId="0B299B6A" w14:textId="75C63F54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563BDCD1" w14:textId="6BFEE11A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posal proofreading, group coordination, summary statistics, visualization</w:t>
            </w:r>
          </w:p>
        </w:tc>
      </w:tr>
      <w:tr w:rsidR="005B5FF2" w14:paraId="7AB585A5" w14:textId="77777777" w:rsidTr="005B5FF2">
        <w:trPr>
          <w:trHeight w:val="606"/>
        </w:trPr>
        <w:tc>
          <w:tcPr>
            <w:tcW w:w="2746" w:type="dxa"/>
          </w:tcPr>
          <w:p w14:paraId="12F24CA7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khil Reddy </w:t>
            </w:r>
            <w:proofErr w:type="spellStart"/>
            <w:r>
              <w:rPr>
                <w:rFonts w:ascii="Times New Roman" w:hAnsi="Times New Roman" w:cs="Times New Roman"/>
              </w:rPr>
              <w:t>Annreddy</w:t>
            </w:r>
            <w:proofErr w:type="spellEnd"/>
          </w:p>
        </w:tc>
        <w:tc>
          <w:tcPr>
            <w:tcW w:w="1404" w:type="dxa"/>
          </w:tcPr>
          <w:p w14:paraId="74736E6B" w14:textId="77777777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0B5FF137" w14:textId="4E97D2B2" w:rsidR="005B5FF2" w:rsidRDefault="005B5FF2" w:rsidP="00CA1A1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rrelation analysis, data transformation, PCA analysis, </w:t>
            </w:r>
            <w:proofErr w:type="spellStart"/>
            <w:r w:rsidR="004C261F">
              <w:rPr>
                <w:rFonts w:ascii="Times New Roman" w:hAnsi="Times New Roman" w:cs="Times New Roman"/>
              </w:rPr>
              <w:t>Github</w:t>
            </w:r>
            <w:proofErr w:type="spellEnd"/>
            <w:r w:rsidR="004C261F">
              <w:rPr>
                <w:rFonts w:ascii="Times New Roman" w:hAnsi="Times New Roman" w:cs="Times New Roman"/>
              </w:rPr>
              <w:t xml:space="preserve"> repository maintenance</w:t>
            </w:r>
          </w:p>
        </w:tc>
      </w:tr>
    </w:tbl>
    <w:p w14:paraId="2A120455" w14:textId="77777777" w:rsidR="000A19BA" w:rsidRDefault="000A19BA">
      <w:pPr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br w:type="page"/>
      </w:r>
    </w:p>
    <w:p w14:paraId="103D0BB2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Evaluation Summary – M</w:t>
      </w:r>
      <w:r w:rsidR="00255901">
        <w:rPr>
          <w:rFonts w:ascii="Times New Roman" w:hAnsi="Times New Roman" w:cs="Times New Roman"/>
          <w:b/>
          <w:sz w:val="28"/>
        </w:rPr>
        <w:t>2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585"/>
        <w:gridCol w:w="900"/>
        <w:gridCol w:w="1895"/>
        <w:gridCol w:w="1345"/>
      </w:tblGrid>
      <w:tr w:rsidR="00E6536A" w14:paraId="67FF6721" w14:textId="77777777" w:rsidTr="00453E75">
        <w:trPr>
          <w:trHeight w:val="220"/>
          <w:jc w:val="center"/>
        </w:trPr>
        <w:tc>
          <w:tcPr>
            <w:tcW w:w="4585" w:type="dxa"/>
            <w:shd w:val="clear" w:color="auto" w:fill="17365D" w:themeFill="text2" w:themeFillShade="BF"/>
            <w:vAlign w:val="center"/>
          </w:tcPr>
          <w:p w14:paraId="10F664D6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57872FEC" w14:textId="77777777" w:rsidR="00E6536A" w:rsidRPr="00E6536A" w:rsidRDefault="00E6536A" w:rsidP="000E6796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895" w:type="dxa"/>
            <w:shd w:val="clear" w:color="auto" w:fill="17365D" w:themeFill="text2" w:themeFillShade="BF"/>
            <w:vAlign w:val="center"/>
          </w:tcPr>
          <w:p w14:paraId="784643D4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345" w:type="dxa"/>
            <w:shd w:val="clear" w:color="auto" w:fill="17365D" w:themeFill="text2" w:themeFillShade="BF"/>
            <w:vAlign w:val="center"/>
          </w:tcPr>
          <w:p w14:paraId="3AA506B7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0A9DE913" w14:textId="77777777" w:rsidTr="00453E75">
        <w:trPr>
          <w:jc w:val="center"/>
        </w:trPr>
        <w:tc>
          <w:tcPr>
            <w:tcW w:w="4585" w:type="dxa"/>
            <w:vAlign w:val="center"/>
          </w:tcPr>
          <w:p w14:paraId="4C245639" w14:textId="77777777" w:rsidR="006C6B39" w:rsidRDefault="006C6B39" w:rsidP="009237E5">
            <w:pPr>
              <w:pStyle w:val="ListParagraph"/>
              <w:numPr>
                <w:ilvl w:val="0"/>
                <w:numId w:val="2"/>
              </w:numPr>
            </w:pPr>
            <w:r>
              <w:t>Refine your report based on M1.</w:t>
            </w:r>
          </w:p>
          <w:p w14:paraId="290C9E80" w14:textId="77777777" w:rsidR="00E3537F" w:rsidRDefault="000A19BA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Extract and transform </w:t>
            </w:r>
            <w:r w:rsidRPr="003408D9">
              <w:t>potential variables from the data source(s)</w:t>
            </w:r>
            <w:r>
              <w:t>. Cleanse your dataset(s).</w:t>
            </w:r>
          </w:p>
        </w:tc>
        <w:tc>
          <w:tcPr>
            <w:tcW w:w="900" w:type="dxa"/>
            <w:vAlign w:val="center"/>
          </w:tcPr>
          <w:p w14:paraId="64296D83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245B32B4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9B4DD62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3FB058C0" w14:textId="77777777" w:rsidTr="00453E75">
        <w:trPr>
          <w:jc w:val="center"/>
        </w:trPr>
        <w:tc>
          <w:tcPr>
            <w:tcW w:w="4585" w:type="dxa"/>
            <w:vAlign w:val="center"/>
          </w:tcPr>
          <w:p w14:paraId="670323AA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 xml:space="preserve">Manipulate </w:t>
            </w:r>
            <w:r w:rsidR="00951D3B">
              <w:t xml:space="preserve">and clean </w:t>
            </w:r>
            <w:r>
              <w:t>your dataset properly</w:t>
            </w:r>
            <w:r w:rsidR="007D4D62">
              <w:t>.</w:t>
            </w:r>
          </w:p>
          <w:p w14:paraId="7E7C1F93" w14:textId="77777777" w:rsidR="007D4D62" w:rsidRDefault="007D4D62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eal with categorical variables.</w:t>
            </w:r>
          </w:p>
          <w:p w14:paraId="7AD43D0A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perly d</w:t>
            </w:r>
            <w:r w:rsidRPr="000E6B9D">
              <w:t xml:space="preserve">etect outliers and deal with missing </w:t>
            </w:r>
            <w:r>
              <w:t>values</w:t>
            </w:r>
            <w:r w:rsidRPr="000E6B9D">
              <w:t xml:space="preserve"> in </w:t>
            </w:r>
            <w:r>
              <w:t>your dataset</w:t>
            </w:r>
            <w:r w:rsidRPr="000E6B9D">
              <w:t>.</w:t>
            </w:r>
          </w:p>
        </w:tc>
        <w:tc>
          <w:tcPr>
            <w:tcW w:w="900" w:type="dxa"/>
            <w:vAlign w:val="center"/>
          </w:tcPr>
          <w:p w14:paraId="3B36A58A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3A79712E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FF7C794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B50158C" w14:textId="77777777" w:rsidTr="00453E75">
        <w:trPr>
          <w:jc w:val="center"/>
        </w:trPr>
        <w:tc>
          <w:tcPr>
            <w:tcW w:w="4585" w:type="dxa"/>
            <w:vAlign w:val="center"/>
          </w:tcPr>
          <w:p w14:paraId="6B498B60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 w:rsidRPr="000E6B9D">
              <w:t>Summarize and visualize data by using appropriate methods.</w:t>
            </w:r>
          </w:p>
          <w:p w14:paraId="7F74C29B" w14:textId="77777777" w:rsidR="006F1A0B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fessionally interpret your data summary and visualization.</w:t>
            </w:r>
          </w:p>
          <w:p w14:paraId="3D5AA154" w14:textId="77777777" w:rsidR="00B02134" w:rsidRPr="000E6B9D" w:rsidRDefault="00B02134" w:rsidP="006F1A0B">
            <w:pPr>
              <w:pStyle w:val="ListParagraph"/>
              <w:numPr>
                <w:ilvl w:val="0"/>
                <w:numId w:val="2"/>
              </w:numPr>
            </w:pPr>
            <w:r>
              <w:t>Use various dimension reduction techniques</w:t>
            </w:r>
            <w:r w:rsidR="007D4D62">
              <w:t xml:space="preserve"> (visualization, correlation, principal component analysis, variable selection etc.)</w:t>
            </w:r>
            <w:r>
              <w:t xml:space="preserve"> to explore your data.</w:t>
            </w:r>
          </w:p>
          <w:p w14:paraId="58EBF871" w14:textId="77777777" w:rsidR="00E3537F" w:rsidRDefault="006F1A0B" w:rsidP="006F1A0B">
            <w:pPr>
              <w:pStyle w:val="ListParagraph"/>
              <w:numPr>
                <w:ilvl w:val="0"/>
                <w:numId w:val="2"/>
              </w:numPr>
            </w:pPr>
            <w:r>
              <w:t>Provide summary statistics, correlation table/plot, and at least 4</w:t>
            </w:r>
            <w:r w:rsidRPr="000E6B9D">
              <w:t xml:space="preserve"> professional graphs with detailed </w:t>
            </w:r>
            <w:r>
              <w:t xml:space="preserve">and </w:t>
            </w:r>
            <w:r w:rsidRPr="000E6B9D">
              <w:t>proper interpretation</w:t>
            </w:r>
            <w:r>
              <w:t>s.</w:t>
            </w:r>
          </w:p>
        </w:tc>
        <w:tc>
          <w:tcPr>
            <w:tcW w:w="900" w:type="dxa"/>
            <w:vAlign w:val="center"/>
          </w:tcPr>
          <w:p w14:paraId="6FA6FA96" w14:textId="77777777" w:rsidR="00E3537F" w:rsidRDefault="006F1A0B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  <w:r w:rsidR="00E3537F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895" w:type="dxa"/>
            <w:vAlign w:val="center"/>
          </w:tcPr>
          <w:p w14:paraId="73E85023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2575477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02BF6897" w14:textId="77777777" w:rsidTr="00A25F10">
        <w:trPr>
          <w:trHeight w:val="2263"/>
          <w:jc w:val="center"/>
        </w:trPr>
        <w:tc>
          <w:tcPr>
            <w:tcW w:w="4585" w:type="dxa"/>
            <w:vAlign w:val="center"/>
          </w:tcPr>
          <w:p w14:paraId="2A577E2B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798FF715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 management and analysis efficiently and concisely.</w:t>
            </w:r>
          </w:p>
          <w:p w14:paraId="2306DB10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590EC728" w14:textId="77777777" w:rsidR="00E3537F" w:rsidRDefault="003C3A35" w:rsidP="00E40FA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E40FAD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95" w:type="dxa"/>
            <w:vAlign w:val="center"/>
          </w:tcPr>
          <w:p w14:paraId="26FB3B4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0F1DBBEF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C3A35" w14:paraId="7B5DC157" w14:textId="77777777" w:rsidTr="00453E75">
        <w:trPr>
          <w:jc w:val="center"/>
        </w:trPr>
        <w:tc>
          <w:tcPr>
            <w:tcW w:w="4585" w:type="dxa"/>
            <w:vAlign w:val="center"/>
          </w:tcPr>
          <w:p w14:paraId="041C1524" w14:textId="7B04A6E9" w:rsidR="003C3A35" w:rsidRDefault="00A25F10" w:rsidP="003C3A35">
            <w:pPr>
              <w:pStyle w:val="ListParagraph"/>
              <w:numPr>
                <w:ilvl w:val="0"/>
                <w:numId w:val="2"/>
              </w:numPr>
            </w:pPr>
            <w:r>
              <w:t>Use the repository to manage all your project documents including meeting schedules, meeting minutes, and the proposal (the instructor should be invited to verify this).</w:t>
            </w:r>
          </w:p>
          <w:p w14:paraId="4463C6F8" w14:textId="77777777" w:rsidR="003C3A35" w:rsidRDefault="003C3A35" w:rsidP="00CF791D">
            <w:pPr>
              <w:pStyle w:val="ListParagraph"/>
              <w:numPr>
                <w:ilvl w:val="0"/>
                <w:numId w:val="2"/>
              </w:numPr>
            </w:pPr>
            <w:r>
              <w:t xml:space="preserve">Your </w:t>
            </w:r>
            <w:proofErr w:type="spellStart"/>
            <w:r>
              <w:t>github</w:t>
            </w:r>
            <w:proofErr w:type="spellEnd"/>
            <w:r>
              <w:t xml:space="preserve"> repository should contain the latest documents for your </w:t>
            </w:r>
            <w:r w:rsidR="00CF791D">
              <w:t>project</w:t>
            </w:r>
            <w:r>
              <w:t xml:space="preserve"> deliverables.</w:t>
            </w:r>
          </w:p>
        </w:tc>
        <w:tc>
          <w:tcPr>
            <w:tcW w:w="900" w:type="dxa"/>
            <w:vAlign w:val="center"/>
          </w:tcPr>
          <w:p w14:paraId="42D4EE1A" w14:textId="77777777" w:rsidR="003C3A35" w:rsidRDefault="00E40FAD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895" w:type="dxa"/>
            <w:vAlign w:val="center"/>
          </w:tcPr>
          <w:p w14:paraId="7DBF3A14" w14:textId="77777777" w:rsidR="003C3A35" w:rsidRDefault="003C3A3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2C23FAEB" w14:textId="77777777" w:rsidR="003C3A35" w:rsidRPr="003408D9" w:rsidRDefault="003C3A3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35B5FD14" w14:textId="77777777" w:rsidTr="00453E75">
        <w:trPr>
          <w:jc w:val="center"/>
        </w:trPr>
        <w:tc>
          <w:tcPr>
            <w:tcW w:w="4585" w:type="dxa"/>
            <w:vAlign w:val="center"/>
          </w:tcPr>
          <w:p w14:paraId="56CF1ABE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lastRenderedPageBreak/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6241D9D7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134EFFC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255901">
              <w:t>data manipulation methods are professionally applied</w:t>
            </w:r>
            <w:r>
              <w:t>;</w:t>
            </w:r>
          </w:p>
          <w:p w14:paraId="58B618C7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5CE174B1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895" w:type="dxa"/>
            <w:vAlign w:val="center"/>
          </w:tcPr>
          <w:p w14:paraId="50468171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3BE0AF68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A4BCF20" w14:textId="77777777" w:rsidTr="00453E75">
        <w:trPr>
          <w:jc w:val="center"/>
        </w:trPr>
        <w:tc>
          <w:tcPr>
            <w:tcW w:w="4585" w:type="dxa"/>
            <w:vAlign w:val="center"/>
          </w:tcPr>
          <w:p w14:paraId="21BAA901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10F262CF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895" w:type="dxa"/>
            <w:vAlign w:val="center"/>
          </w:tcPr>
          <w:p w14:paraId="3DC551B4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345" w:type="dxa"/>
            <w:shd w:val="clear" w:color="auto" w:fill="FFFFCC"/>
            <w:vAlign w:val="center"/>
          </w:tcPr>
          <w:p w14:paraId="55DC2A33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4955EE58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2967CC" w14:textId="77777777" w:rsidR="00F07057" w:rsidRDefault="00F07057" w:rsidP="00927CDD">
      <w:pPr>
        <w:spacing w:after="0" w:line="240" w:lineRule="auto"/>
      </w:pPr>
      <w:r>
        <w:separator/>
      </w:r>
    </w:p>
  </w:endnote>
  <w:endnote w:type="continuationSeparator" w:id="0">
    <w:p w14:paraId="16639C9D" w14:textId="77777777" w:rsidR="00F07057" w:rsidRDefault="00F07057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F228BD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1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2574B2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B5B0654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5BAD20" w14:textId="77777777" w:rsidR="00F07057" w:rsidRDefault="00F07057" w:rsidP="00927CDD">
      <w:pPr>
        <w:spacing w:after="0" w:line="240" w:lineRule="auto"/>
      </w:pPr>
      <w:r>
        <w:separator/>
      </w:r>
    </w:p>
  </w:footnote>
  <w:footnote w:type="continuationSeparator" w:id="0">
    <w:p w14:paraId="5AF3985B" w14:textId="77777777" w:rsidR="00F07057" w:rsidRDefault="00F07057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qwUAPypRAS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796"/>
    <w:rsid w:val="000E6B9D"/>
    <w:rsid w:val="00143974"/>
    <w:rsid w:val="001942F5"/>
    <w:rsid w:val="001B433F"/>
    <w:rsid w:val="00236AB2"/>
    <w:rsid w:val="002478FE"/>
    <w:rsid w:val="00255901"/>
    <w:rsid w:val="002574B2"/>
    <w:rsid w:val="00321F43"/>
    <w:rsid w:val="003408D9"/>
    <w:rsid w:val="003A5338"/>
    <w:rsid w:val="003B6477"/>
    <w:rsid w:val="003C3A35"/>
    <w:rsid w:val="003C656F"/>
    <w:rsid w:val="003E3A45"/>
    <w:rsid w:val="00431804"/>
    <w:rsid w:val="00453E75"/>
    <w:rsid w:val="00457AF6"/>
    <w:rsid w:val="00464D6D"/>
    <w:rsid w:val="004C261F"/>
    <w:rsid w:val="0056618A"/>
    <w:rsid w:val="005B5FF2"/>
    <w:rsid w:val="005C19F1"/>
    <w:rsid w:val="006575BF"/>
    <w:rsid w:val="006917AB"/>
    <w:rsid w:val="006A42EE"/>
    <w:rsid w:val="006A7CA0"/>
    <w:rsid w:val="006B3B71"/>
    <w:rsid w:val="006C6B39"/>
    <w:rsid w:val="006D413E"/>
    <w:rsid w:val="006F1A0B"/>
    <w:rsid w:val="00763B60"/>
    <w:rsid w:val="007D4D62"/>
    <w:rsid w:val="008034F0"/>
    <w:rsid w:val="008058E9"/>
    <w:rsid w:val="00832703"/>
    <w:rsid w:val="008A7EB9"/>
    <w:rsid w:val="009237E5"/>
    <w:rsid w:val="00927CDD"/>
    <w:rsid w:val="0093258D"/>
    <w:rsid w:val="00936E43"/>
    <w:rsid w:val="00951D3B"/>
    <w:rsid w:val="00973E1B"/>
    <w:rsid w:val="00986B25"/>
    <w:rsid w:val="009C039F"/>
    <w:rsid w:val="00A04EBF"/>
    <w:rsid w:val="00A13746"/>
    <w:rsid w:val="00A25F10"/>
    <w:rsid w:val="00A472DC"/>
    <w:rsid w:val="00A851F2"/>
    <w:rsid w:val="00A856FE"/>
    <w:rsid w:val="00B02134"/>
    <w:rsid w:val="00B84D9B"/>
    <w:rsid w:val="00C0280A"/>
    <w:rsid w:val="00CC43F7"/>
    <w:rsid w:val="00CF791D"/>
    <w:rsid w:val="00D70830"/>
    <w:rsid w:val="00D71E63"/>
    <w:rsid w:val="00D84164"/>
    <w:rsid w:val="00D92EF6"/>
    <w:rsid w:val="00DF5CC8"/>
    <w:rsid w:val="00E054A3"/>
    <w:rsid w:val="00E25573"/>
    <w:rsid w:val="00E3537F"/>
    <w:rsid w:val="00E40FAD"/>
    <w:rsid w:val="00E6536A"/>
    <w:rsid w:val="00E8457E"/>
    <w:rsid w:val="00EA5C99"/>
    <w:rsid w:val="00EC57D0"/>
    <w:rsid w:val="00ED4B42"/>
    <w:rsid w:val="00F00B70"/>
    <w:rsid w:val="00F07057"/>
    <w:rsid w:val="00F12EFF"/>
    <w:rsid w:val="00F21E12"/>
    <w:rsid w:val="00F535D3"/>
    <w:rsid w:val="00F65367"/>
    <w:rsid w:val="00FD4743"/>
    <w:rsid w:val="00FF6A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5817F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3</Pages>
  <Words>437</Words>
  <Characters>249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Majumdar, Sayantan (S&amp;T-Student)</cp:lastModifiedBy>
  <cp:revision>51</cp:revision>
  <dcterms:created xsi:type="dcterms:W3CDTF">2016-08-14T22:29:00Z</dcterms:created>
  <dcterms:modified xsi:type="dcterms:W3CDTF">2021-10-29T23:06:00Z</dcterms:modified>
</cp:coreProperties>
</file>